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05BCA1" w14:textId="77777777" w:rsidR="00AC0B33" w:rsidRDefault="00AC0B33" w:rsidP="00AC0B33">
      <w:pPr>
        <w:rPr>
          <w:b/>
        </w:rPr>
      </w:pPr>
      <w:r w:rsidRPr="00886766">
        <w:rPr>
          <w:b/>
        </w:rPr>
        <w:t>Vetera</w:t>
      </w:r>
      <w:r w:rsidR="00371F78">
        <w:rPr>
          <w:b/>
        </w:rPr>
        <w:t xml:space="preserve">ns for Peace </w:t>
      </w:r>
      <w:r w:rsidR="00872708">
        <w:rPr>
          <w:b/>
        </w:rPr>
        <w:t>7</w:t>
      </w:r>
      <w:r w:rsidR="00872708" w:rsidRPr="00872708">
        <w:rPr>
          <w:b/>
          <w:vertAlign w:val="superscript"/>
        </w:rPr>
        <w:t>th</w:t>
      </w:r>
      <w:r w:rsidR="00872708">
        <w:rPr>
          <w:b/>
        </w:rPr>
        <w:t xml:space="preserve"> Annual </w:t>
      </w:r>
      <w:r w:rsidR="00371F78">
        <w:rPr>
          <w:b/>
        </w:rPr>
        <w:t>College Scholarship Program for Alachua County Students</w:t>
      </w:r>
    </w:p>
    <w:p w14:paraId="60227861" w14:textId="77777777" w:rsidR="00D51E82" w:rsidRDefault="00D51E82" w:rsidP="00AC0B33">
      <w:pPr>
        <w:rPr>
          <w:b/>
        </w:rPr>
      </w:pPr>
      <w:r>
        <w:rPr>
          <w:b/>
        </w:rPr>
        <w:t>Deadline for Application, April 23, 2021</w:t>
      </w:r>
    </w:p>
    <w:p w14:paraId="2570FFE0" w14:textId="77777777" w:rsidR="00371F78" w:rsidRPr="00886766" w:rsidRDefault="00872708" w:rsidP="00AC0B33">
      <w:pPr>
        <w:rPr>
          <w:b/>
        </w:rPr>
      </w:pPr>
      <w:r>
        <w:rPr>
          <w:b/>
        </w:rPr>
        <w:t xml:space="preserve">by Paul Ortiz, </w:t>
      </w:r>
    </w:p>
    <w:p w14:paraId="7B14F7A8" w14:textId="77777777" w:rsidR="00371F78" w:rsidRDefault="00371F78" w:rsidP="00AC0B33">
      <w:r w:rsidRPr="00371F78">
        <w:t xml:space="preserve">Gainesville Veterans for Peace Chapter 14 </w:t>
      </w:r>
      <w:r>
        <w:t>is excited to announce our 7</w:t>
      </w:r>
      <w:r w:rsidRPr="00371F78">
        <w:rPr>
          <w:vertAlign w:val="superscript"/>
        </w:rPr>
        <w:t>th</w:t>
      </w:r>
      <w:r>
        <w:t xml:space="preserve"> </w:t>
      </w:r>
      <w:r w:rsidRPr="00371F78">
        <w:t>annual Peace Scholarshi</w:t>
      </w:r>
      <w:r>
        <w:t>p Program for the spring of 2021</w:t>
      </w:r>
      <w:r w:rsidRPr="00371F78">
        <w:t xml:space="preserve">. We are awarding three college scholarships of $1,000 each for high school seniors, college students or adults with a commitment to activities including: social </w:t>
      </w:r>
      <w:r w:rsidR="0023038C">
        <w:t>justice and peace, Black Lives Matter</w:t>
      </w:r>
      <w:r w:rsidRPr="00371F78">
        <w:t>, conflict resolution and/or nonviolent social change.</w:t>
      </w:r>
      <w:r>
        <w:t xml:space="preserve"> </w:t>
      </w:r>
    </w:p>
    <w:p w14:paraId="6E6DEC94" w14:textId="77777777" w:rsidR="00371F78" w:rsidRDefault="00371F78" w:rsidP="00AC0B33">
      <w:r w:rsidRPr="00371F78">
        <w:t>Veterans for Peace created these scholarships to give financial support to students in Alachua County, Florida who are planning careers in pursuit of a world of socia</w:t>
      </w:r>
      <w:r>
        <w:t>l justice and equality.</w:t>
      </w:r>
    </w:p>
    <w:p w14:paraId="0A19D00C" w14:textId="77777777" w:rsidR="00371F78" w:rsidRDefault="00371F78" w:rsidP="00AC0B33">
      <w:r w:rsidRPr="00371F78">
        <w:t xml:space="preserve">The majority of Veterans for Peace scholarships awarded thus far have went to first-generation college students as well as to community college students. </w:t>
      </w:r>
      <w:r>
        <w:t xml:space="preserve">Students enrolled in vocational, apprenticeship and career training programs are </w:t>
      </w:r>
      <w:r w:rsidR="00D51E82">
        <w:t xml:space="preserve">eligible to apply. </w:t>
      </w:r>
    </w:p>
    <w:p w14:paraId="1B4F0D97" w14:textId="77777777" w:rsidR="00371F78" w:rsidRDefault="00371F78" w:rsidP="00AC0B33">
      <w:r w:rsidRPr="00371F78">
        <w:t>Santa F</w:t>
      </w:r>
      <w:r w:rsidR="001C38FD">
        <w:t xml:space="preserve">e College student </w:t>
      </w:r>
      <w:r w:rsidRPr="00371F78">
        <w:t>Doug Bernal</w:t>
      </w:r>
      <w:r w:rsidR="001C38FD">
        <w:t>, a recipient of a 2016 Peace Scholarship,</w:t>
      </w:r>
      <w:r w:rsidRPr="00371F78">
        <w:t xml:space="preserve"> is an Iraq War veteran who explains the economic challenges facing student veterans: “Like many newly separated veterans, I struggled financially for quite some time after leaving the service. Unsure of where I wanted to go in life and lacking the confidence to pursue higher education, I found myself taking on more debt as time went on. When I finally decided to pursue school, it was difficult to purchase books and pay bills while waiting for my GI Bill benefits to come through. I didn’t initially have the grades for financial aid, so the VFP scholarship was instrumental in getting me the books I so desperately needed and putting me on a path to a successful college experience.”</w:t>
      </w:r>
    </w:p>
    <w:p w14:paraId="42C91A4B" w14:textId="77777777" w:rsidR="00371F78" w:rsidRDefault="00371F78" w:rsidP="00371F78">
      <w:r>
        <w:t>Please help Gainesville Veterans for Peace spread the word about this scholarship program!</w:t>
      </w:r>
    </w:p>
    <w:p w14:paraId="3802912E" w14:textId="77777777" w:rsidR="00371F78" w:rsidRDefault="00371F78" w:rsidP="00371F78">
      <w:r>
        <w:t>To be eligible to apply for the Peace Scholarship, the applicant must be: 1) a resident of Alachua County; 2) a high school senior planning to enroll in full-time undergraduate study at an accredited two- or four-year college, university or vocational-technical school</w:t>
      </w:r>
      <w:r w:rsidR="00D51E82">
        <w:t xml:space="preserve"> or apprenticeship program</w:t>
      </w:r>
      <w:r>
        <w:t xml:space="preserve"> in t</w:t>
      </w:r>
      <w:r w:rsidR="00D51E82">
        <w:t>he United States for the 2021-2022</w:t>
      </w:r>
      <w:r>
        <w:t xml:space="preserve"> </w:t>
      </w:r>
      <w:r w:rsidR="00D51E82">
        <w:t xml:space="preserve">academic year. Or: 2) a </w:t>
      </w:r>
      <w:r>
        <w:t>student currently enrolled</w:t>
      </w:r>
      <w:r w:rsidR="00D51E82">
        <w:t xml:space="preserve"> in one of these programs</w:t>
      </w:r>
      <w:r>
        <w:t xml:space="preserve"> and in good standing; or: 3) an adult student enrolling in higher education who needs financial assistance.</w:t>
      </w:r>
    </w:p>
    <w:p w14:paraId="558854B2" w14:textId="77777777" w:rsidR="00371F78" w:rsidRDefault="00371F78" w:rsidP="00371F78">
      <w:r>
        <w:t xml:space="preserve">Peace Scholarship applicants will also be asked to provide a brief personal statement and evidence of leadership and/or personal initiative in activities in an organization (including volunteer or paid work) relating to peace and social justice, conflict resolution and/or nonviolent social change. Applicants will also need to provide two letters of recommendation. </w:t>
      </w:r>
    </w:p>
    <w:p w14:paraId="6A261956" w14:textId="77777777" w:rsidR="00371F78" w:rsidRDefault="00371F78" w:rsidP="00371F78">
      <w:r>
        <w:t>PEACE SCHOLARSHIP APPLICATION DEADLINE</w:t>
      </w:r>
    </w:p>
    <w:p w14:paraId="52A6EEEE" w14:textId="77777777" w:rsidR="00371F78" w:rsidRDefault="00371F78" w:rsidP="00371F78">
      <w:r>
        <w:t>The application (PDF file) must be downloaded from the Gainesville Veterans for Peace website, printed out, completed and postal mailed to:</w:t>
      </w:r>
    </w:p>
    <w:p w14:paraId="6928EF82" w14:textId="77777777" w:rsidR="00371F78" w:rsidRDefault="00371F78" w:rsidP="004815FE">
      <w:pPr>
        <w:spacing w:line="240" w:lineRule="auto"/>
        <w:contextualSpacing/>
      </w:pPr>
      <w:r>
        <w:t>Paul Ortiz</w:t>
      </w:r>
    </w:p>
    <w:p w14:paraId="62794044" w14:textId="77777777" w:rsidR="00371F78" w:rsidRDefault="00371F78" w:rsidP="004815FE">
      <w:pPr>
        <w:spacing w:line="240" w:lineRule="auto"/>
        <w:contextualSpacing/>
      </w:pPr>
      <w:r>
        <w:t>C/O Veterans for Peace Scholarship Program</w:t>
      </w:r>
    </w:p>
    <w:p w14:paraId="60A35C13" w14:textId="77777777" w:rsidR="00371F78" w:rsidRDefault="00371F78" w:rsidP="004815FE">
      <w:pPr>
        <w:spacing w:line="240" w:lineRule="auto"/>
        <w:contextualSpacing/>
      </w:pPr>
      <w:r>
        <w:t>2115 NW 7th Lane</w:t>
      </w:r>
    </w:p>
    <w:p w14:paraId="761029E7" w14:textId="77777777" w:rsidR="00371F78" w:rsidRDefault="00371F78" w:rsidP="004815FE">
      <w:pPr>
        <w:spacing w:line="240" w:lineRule="auto"/>
        <w:contextualSpacing/>
      </w:pPr>
      <w:r>
        <w:t>Gainesville, Florida 32603</w:t>
      </w:r>
    </w:p>
    <w:p w14:paraId="65247D6C" w14:textId="77777777" w:rsidR="00371F78" w:rsidRDefault="00371F78" w:rsidP="00371F78"/>
    <w:p w14:paraId="43EC97D6" w14:textId="77777777" w:rsidR="00371F78" w:rsidRDefault="00371F78" w:rsidP="00371F78">
      <w:r>
        <w:t>The postmarked deadline for the scholarsh</w:t>
      </w:r>
      <w:r w:rsidR="00D51E82">
        <w:t>ip application is April 23, 2021</w:t>
      </w:r>
      <w:r>
        <w:t>.</w:t>
      </w:r>
    </w:p>
    <w:p w14:paraId="6689D364" w14:textId="77777777" w:rsidR="00371F78" w:rsidRDefault="00371F78" w:rsidP="00371F78">
      <w:r>
        <w:t xml:space="preserve">Peace Scholarship recipients will be announced </w:t>
      </w:r>
      <w:r w:rsidR="00D51E82">
        <w:t xml:space="preserve">during the first week of May. </w:t>
      </w:r>
      <w:r>
        <w:t>For questions</w:t>
      </w:r>
      <w:r w:rsidR="00D51E82">
        <w:t xml:space="preserve"> about the Peace Scholarship</w:t>
      </w:r>
      <w:r>
        <w:t>, contact Paul Ortiz at: ortizprof@gmail.com or 831-334-0131.</w:t>
      </w:r>
    </w:p>
    <w:p w14:paraId="507F9DAF" w14:textId="77777777" w:rsidR="00371F78" w:rsidRDefault="00371F78" w:rsidP="00371F78">
      <w:r>
        <w:t xml:space="preserve">The full announcement and instructions for applying may be found on our web site, at </w:t>
      </w:r>
      <w:hyperlink r:id="rId4" w:history="1">
        <w:r w:rsidR="00D51E82" w:rsidRPr="006D7231">
          <w:rPr>
            <w:rStyle w:val="Hyperlink"/>
          </w:rPr>
          <w:t>http://www.vfpgainesville.org/</w:t>
        </w:r>
      </w:hyperlink>
    </w:p>
    <w:p w14:paraId="4AD1342A" w14:textId="77777777" w:rsidR="00D51E82" w:rsidRDefault="00D51E82" w:rsidP="00371F78"/>
    <w:p w14:paraId="56CB172F" w14:textId="77777777" w:rsidR="002D33FA" w:rsidRPr="002D33FA" w:rsidRDefault="002D33FA" w:rsidP="00AC0B33"/>
    <w:sectPr w:rsidR="002D33FA" w:rsidRPr="002D33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zQxtjQ3MDMxMDBR0lEKTi0uzszPAykwrAUAD1FNXCwAAAA="/>
  </w:docVars>
  <w:rsids>
    <w:rsidRoot w:val="00AC0B33"/>
    <w:rsid w:val="001C38FD"/>
    <w:rsid w:val="001D2331"/>
    <w:rsid w:val="0023038C"/>
    <w:rsid w:val="002D33FA"/>
    <w:rsid w:val="003577C8"/>
    <w:rsid w:val="00364F77"/>
    <w:rsid w:val="00371F78"/>
    <w:rsid w:val="00400D1C"/>
    <w:rsid w:val="004661C1"/>
    <w:rsid w:val="004815FE"/>
    <w:rsid w:val="005E4081"/>
    <w:rsid w:val="006206B1"/>
    <w:rsid w:val="0073221D"/>
    <w:rsid w:val="00755234"/>
    <w:rsid w:val="008715F8"/>
    <w:rsid w:val="00872708"/>
    <w:rsid w:val="00886766"/>
    <w:rsid w:val="008A4586"/>
    <w:rsid w:val="008A7AA1"/>
    <w:rsid w:val="008C5A25"/>
    <w:rsid w:val="008E5CDC"/>
    <w:rsid w:val="00AC0B33"/>
    <w:rsid w:val="00C111A6"/>
    <w:rsid w:val="00C3221D"/>
    <w:rsid w:val="00D119D4"/>
    <w:rsid w:val="00D51E82"/>
    <w:rsid w:val="00DC2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2E9F3"/>
  <w15:chartTrackingRefBased/>
  <w15:docId w15:val="{28B9CB06-0C98-4ED7-8B42-9A171EF7D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1E8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vfpgainesvill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tiz,Paul</dc:creator>
  <cp:keywords/>
  <dc:description/>
  <cp:lastModifiedBy>Mary Bahr</cp:lastModifiedBy>
  <cp:revision>2</cp:revision>
  <dcterms:created xsi:type="dcterms:W3CDTF">2021-02-17T18:51:00Z</dcterms:created>
  <dcterms:modified xsi:type="dcterms:W3CDTF">2021-02-17T18:51:00Z</dcterms:modified>
</cp:coreProperties>
</file>